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5F7DEFF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EA6A3F">
        <w:rPr>
          <w:rFonts w:ascii="Monotype Corsiva" w:hAnsi="Monotype Corsiva" w:cs="Times New Roman"/>
          <w:b/>
          <w:bCs/>
          <w:sz w:val="40"/>
          <w:szCs w:val="40"/>
          <w:u w:val="single"/>
        </w:rPr>
        <w:t xml:space="preserve">Jan </w:t>
      </w:r>
      <w:r w:rsidR="00D978CE">
        <w:rPr>
          <w:rFonts w:ascii="Monotype Corsiva" w:hAnsi="Monotype Corsiva" w:cs="Times New Roman"/>
          <w:b/>
          <w:bCs/>
          <w:sz w:val="40"/>
          <w:szCs w:val="40"/>
          <w:u w:val="single"/>
        </w:rPr>
        <w:t>6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978CE">
        <w:rPr>
          <w:rFonts w:ascii="Monotype Corsiva" w:hAnsi="Monotype Corsiva"/>
          <w:b/>
          <w:bCs/>
          <w:sz w:val="40"/>
          <w:szCs w:val="40"/>
          <w:u w:val="single"/>
        </w:rPr>
        <w:t>Jan 10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0A817B84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rFonts w:ascii="Times New Roman" w:hAnsi="Times New Roman" w:cs="Times New Roman"/>
          <w:sz w:val="24"/>
          <w:szCs w:val="24"/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B407D0">
        <w:rPr>
          <w:rFonts w:ascii="Times New Roman" w:hAnsi="Times New Roman" w:cs="Times New Roman"/>
          <w:sz w:val="24"/>
          <w:szCs w:val="24"/>
          <w:u w:val="single"/>
        </w:rPr>
        <w:t xml:space="preserve">AP </w:t>
      </w:r>
      <w:r w:rsidR="00296524" w:rsidRPr="0016736E">
        <w:rPr>
          <w:rFonts w:ascii="Times New Roman" w:hAnsi="Times New Roman" w:cs="Times New Roman"/>
          <w:sz w:val="24"/>
          <w:szCs w:val="24"/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sson Title: Structure and routine</w:t>
            </w:r>
          </w:p>
          <w:p w14:paraId="36808B0E" w14:textId="7777777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71F53" w14:textId="77777777" w:rsidR="00953705" w:rsidRPr="00953705" w:rsidRDefault="00953705" w:rsidP="00953705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953705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ntroduction to the Enlightenment</w:t>
            </w:r>
          </w:p>
          <w:p w14:paraId="24096952" w14:textId="77777777" w:rsidR="003B6E85" w:rsidRDefault="003B6E8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2094E0B" w14:textId="5DCF5DBB" w:rsidR="00953705" w:rsidRPr="00B407D0" w:rsidRDefault="0095370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volutions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B632C" w14:textId="77777777" w:rsidR="00953705" w:rsidRPr="00953705" w:rsidRDefault="00953705" w:rsidP="00953705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953705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he Enlightenment’s Impact on Society</w:t>
            </w:r>
          </w:p>
          <w:p w14:paraId="4E97273F" w14:textId="77777777" w:rsidR="003B6E85" w:rsidRDefault="003B6E8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A03C3D9" w14:textId="1A3B3C71" w:rsidR="00953705" w:rsidRPr="00B407D0" w:rsidRDefault="0095370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volutions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BA2E2" w14:textId="77777777" w:rsidR="00E67E77" w:rsidRPr="00E67E77" w:rsidRDefault="00E67E77" w:rsidP="00E67E77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67E7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ationalism and Revolutions</w:t>
            </w:r>
          </w:p>
          <w:p w14:paraId="0CA9748B" w14:textId="77777777" w:rsidR="003B6E85" w:rsidRDefault="003B6E8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D7D6373" w14:textId="0947A372" w:rsidR="00E67E77" w:rsidRPr="00B407D0" w:rsidRDefault="00E67E77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volutions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068A06" w14:textId="77777777" w:rsidR="006B4825" w:rsidRPr="006B4825" w:rsidRDefault="006B4825" w:rsidP="006B4825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B4825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ationalism and Its Effects</w:t>
            </w:r>
          </w:p>
          <w:p w14:paraId="570B8095" w14:textId="77777777" w:rsidR="003B6E85" w:rsidRDefault="003B6E8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8E36A17" w14:textId="77777777" w:rsidR="006B4825" w:rsidRDefault="006B482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E5D2A4A" w14:textId="6E1C45E4" w:rsidR="006B4825" w:rsidRPr="00B407D0" w:rsidRDefault="006B482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volu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36625" w14:textId="77777777" w:rsidR="00B407D0" w:rsidRPr="00B407D0" w:rsidRDefault="00B407D0" w:rsidP="00B407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407D0">
              <w:rPr>
                <w:rFonts w:ascii="Times New Roman" w:hAnsi="Times New Roman" w:cs="Times New Roman"/>
                <w:sz w:val="20"/>
                <w:szCs w:val="20"/>
              </w:rPr>
              <w:t>European Absolutism</w:t>
            </w:r>
          </w:p>
          <w:p w14:paraId="0D36B048" w14:textId="77777777" w:rsidR="00336C5D" w:rsidRPr="00B407D0" w:rsidRDefault="00336C5D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6478C00" w14:textId="77777777" w:rsidR="00B407D0" w:rsidRPr="00B407D0" w:rsidRDefault="00B407D0" w:rsidP="00B407D0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407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ge of Revolution </w:t>
            </w:r>
          </w:p>
          <w:p w14:paraId="672C27EE" w14:textId="61402E92" w:rsidR="00336C5D" w:rsidRPr="00B407D0" w:rsidRDefault="00336C5D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2B1FF" w14:textId="77777777" w:rsidR="007634C4" w:rsidRPr="00B407D0" w:rsidRDefault="007634C4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eop"/>
                <w:sz w:val="20"/>
                <w:szCs w:val="20"/>
                <w:shd w:val="clear" w:color="auto" w:fill="FFFFFF"/>
              </w:rPr>
            </w:pPr>
          </w:p>
          <w:p w14:paraId="5BA0D33F" w14:textId="1DDD8C60" w:rsidR="007634C4" w:rsidRPr="00B407D0" w:rsidRDefault="001B70C1" w:rsidP="00B407D0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1B70C1">
              <w:rPr>
                <w:b/>
                <w:bCs/>
                <w:color w:val="000000"/>
                <w:sz w:val="20"/>
                <w:szCs w:val="20"/>
              </w:rPr>
              <w:t>I can examine the relative impact of the Enlightenment, imperial rivalry, and social polarization on the outbreak of revolutions</w:t>
            </w:r>
          </w:p>
        </w:tc>
      </w:tr>
      <w:tr w:rsidR="003B6E85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3B6E85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3B6E85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3B6E85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3B6E85" w:rsidRPr="002E64B6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3B6E85" w:rsidRPr="002E64B6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3B6E85" w:rsidRPr="006D32FE" w:rsidRDefault="003B6E85" w:rsidP="003B6E85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6B2EB" w14:textId="77777777" w:rsidR="003B6E85" w:rsidRDefault="0095370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</w:pPr>
            <w:r w:rsidRPr="00953705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I can explain the intellectual and ideological context of the Enlightenment and how it influenced political and social thought.</w:t>
            </w:r>
          </w:p>
          <w:p w14:paraId="1B87E5CC" w14:textId="308CFEC8" w:rsidR="00953705" w:rsidRPr="00953705" w:rsidRDefault="0095370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953705">
              <w:rPr>
                <w:rFonts w:ascii="Times New Roman" w:hAnsi="Times New Roman" w:cs="Times New Roman"/>
                <w:b/>
                <w:bCs/>
                <w:color w:val="2E2F30"/>
                <w:sz w:val="20"/>
                <w:szCs w:val="20"/>
                <w:shd w:val="clear" w:color="auto" w:fill="FFFFFF"/>
              </w:rPr>
              <w:t>Essential Question</w:t>
            </w:r>
          </w:p>
          <w:p w14:paraId="01D8BB28" w14:textId="754D0606" w:rsidR="00953705" w:rsidRPr="00953705" w:rsidRDefault="0095370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53705">
              <w:rPr>
                <w:rFonts w:ascii="Times New Roman" w:hAnsi="Times New Roman" w:cs="Times New Roman"/>
                <w:sz w:val="20"/>
                <w:szCs w:val="20"/>
              </w:rPr>
              <w:t>How did Enlightenment ideas challenge traditional authority and inspire change?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85C34" w14:textId="77777777" w:rsidR="003B6E85" w:rsidRDefault="0095370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</w:pPr>
            <w:r w:rsidRPr="00953705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I can explain how Enlightenment ideas influenced reform movements and societal changes.</w:t>
            </w:r>
          </w:p>
          <w:p w14:paraId="1464EBF3" w14:textId="77777777" w:rsidR="00953705" w:rsidRDefault="0095370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</w:pPr>
          </w:p>
          <w:p w14:paraId="2EDCF9AA" w14:textId="143F594E" w:rsidR="00953705" w:rsidRPr="00953705" w:rsidRDefault="0095370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5370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ssential Question:</w:t>
            </w:r>
            <w:r w:rsidRPr="00953705">
              <w:rPr>
                <w:rFonts w:ascii="Times New Roman" w:hAnsi="Times New Roman" w:cs="Times New Roman"/>
                <w:sz w:val="20"/>
                <w:szCs w:val="20"/>
              </w:rPr>
              <w:br/>
              <w:t>How did Enlightenment ideas shape political and social reforms?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60E86" w14:textId="77777777" w:rsidR="003B6E85" w:rsidRDefault="00E67E77" w:rsidP="003B6E85">
            <w:pPr>
              <w:rPr>
                <w:rFonts w:ascii="Times New Roman" w:hAnsi="Times New Roman" w:cs="Times New Roman"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E67E77">
              <w:rPr>
                <w:rFonts w:ascii="Times New Roman" w:hAnsi="Times New Roman" w:cs="Times New Roman"/>
                <w:i/>
                <w:iCs/>
                <w:color w:val="2E2F30"/>
                <w:sz w:val="20"/>
                <w:szCs w:val="20"/>
                <w:shd w:val="clear" w:color="auto" w:fill="FFFFFF"/>
              </w:rPr>
              <w:t>I can explain the causes and effects of revolutions in the period from 1750 to 1900.</w:t>
            </w:r>
          </w:p>
          <w:p w14:paraId="64088F77" w14:textId="77777777" w:rsidR="00E67E77" w:rsidRDefault="00E67E77" w:rsidP="003B6E85">
            <w:pPr>
              <w:rPr>
                <w:rFonts w:ascii="Times New Roman" w:hAnsi="Times New Roman" w:cs="Times New Roman"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</w:p>
          <w:p w14:paraId="5D23F95C" w14:textId="3956DA52" w:rsidR="00E67E77" w:rsidRPr="00B407D0" w:rsidRDefault="00E67E77" w:rsidP="003B6E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E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ssential Question:</w:t>
            </w:r>
            <w:r w:rsidRPr="00E67E77">
              <w:rPr>
                <w:rFonts w:ascii="Times New Roman" w:hAnsi="Times New Roman" w:cs="Times New Roman"/>
                <w:sz w:val="20"/>
                <w:szCs w:val="20"/>
              </w:rPr>
              <w:br/>
              <w:t>How did Enlightenment ideas inspire revolutions and the rise of nationalism?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EA9C1" w14:textId="77777777" w:rsidR="003B6E85" w:rsidRDefault="006B4825" w:rsidP="003B6E85">
            <w:pPr>
              <w:rPr>
                <w:rFonts w:ascii="Times New Roman" w:hAnsi="Times New Roman" w:cs="Times New Roman"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6B4825">
              <w:rPr>
                <w:rFonts w:ascii="Times New Roman" w:hAnsi="Times New Roman" w:cs="Times New Roman"/>
                <w:i/>
                <w:iCs/>
                <w:color w:val="2E2F30"/>
                <w:sz w:val="20"/>
                <w:szCs w:val="20"/>
                <w:shd w:val="clear" w:color="auto" w:fill="FFFFFF"/>
              </w:rPr>
              <w:t>I can analyze how nationalism shaped the development of states and empires.</w:t>
            </w:r>
          </w:p>
          <w:p w14:paraId="54B6EBC2" w14:textId="77777777" w:rsidR="006B4825" w:rsidRDefault="006B4825" w:rsidP="003B6E85">
            <w:pPr>
              <w:rPr>
                <w:rFonts w:ascii="Times New Roman" w:hAnsi="Times New Roman" w:cs="Times New Roman"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</w:p>
          <w:p w14:paraId="5F3791F1" w14:textId="0B00DE26" w:rsidR="006B4825" w:rsidRPr="00B407D0" w:rsidRDefault="006B4825" w:rsidP="003B6E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482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ssential Question:</w:t>
            </w:r>
            <w:r w:rsidRPr="006B4825">
              <w:rPr>
                <w:rFonts w:ascii="Times New Roman" w:hAnsi="Times New Roman" w:cs="Times New Roman"/>
                <w:sz w:val="20"/>
                <w:szCs w:val="20"/>
              </w:rPr>
              <w:br/>
              <w:t>How did nationalism unify some regions while dividing others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BB0BA" w14:textId="77777777" w:rsidR="003B6E85" w:rsidRDefault="006B482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6B4825">
              <w:rPr>
                <w:rFonts w:ascii="Times New Roman" w:hAnsi="Times New Roman" w:cs="Times New Roman"/>
                <w:i/>
                <w:iCs/>
                <w:color w:val="2E2F30"/>
                <w:sz w:val="20"/>
                <w:szCs w:val="20"/>
                <w:shd w:val="clear" w:color="auto" w:fill="FFFFFF"/>
              </w:rPr>
              <w:t>I can demonstrate my understanding of the Enlightenment, nationalism, and revolutions from 1750 to 1900.</w:t>
            </w:r>
          </w:p>
          <w:p w14:paraId="1E17AD46" w14:textId="77777777" w:rsidR="006B4825" w:rsidRDefault="006B482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</w:p>
          <w:p w14:paraId="5419A7D2" w14:textId="77777777" w:rsidR="006B4825" w:rsidRPr="006B4825" w:rsidRDefault="006B4825" w:rsidP="006B482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B4825">
              <w:rPr>
                <w:rStyle w:val="Strong"/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Essential Question:</w:t>
            </w:r>
            <w:r w:rsidRPr="006B4825">
              <w:rPr>
                <w:rFonts w:ascii="Times New Roman" w:hAnsi="Times New Roman" w:cs="Times New Roman"/>
                <w:b/>
                <w:bCs/>
                <w:color w:val="2E2F30"/>
                <w:sz w:val="20"/>
                <w:szCs w:val="20"/>
                <w:shd w:val="clear" w:color="auto" w:fill="FFFFFF"/>
              </w:rPr>
              <w:br/>
            </w:r>
            <w:r w:rsidRPr="006B4825">
              <w:rPr>
                <w:rStyle w:val="answerparsertextcontainerziiv"/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How did Enlightenment ideas and nationalism shape the modern world?</w:t>
            </w:r>
          </w:p>
          <w:p w14:paraId="39CA1027" w14:textId="67F7878A" w:rsidR="006B4825" w:rsidRPr="00B407D0" w:rsidRDefault="006B482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1502C" w14:textId="1006A4E7" w:rsidR="00953705" w:rsidRPr="00953705" w:rsidRDefault="00953705" w:rsidP="0095370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</w:pPr>
            <w:r w:rsidRPr="00953705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Students respond to the following prompt in their notebooks </w:t>
            </w:r>
          </w:p>
          <w:p w14:paraId="48A7085D" w14:textId="78BD6041" w:rsidR="00D978CE" w:rsidRPr="006D32FE" w:rsidRDefault="00953705" w:rsidP="00953705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953705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: </w:t>
            </w:r>
            <w:r w:rsidRPr="00953705">
              <w:rPr>
                <w:rFonts w:ascii="Times New Roman" w:hAnsi="Times New Roman" w:cs="Times New Roman"/>
                <w:i/>
                <w:iCs/>
                <w:color w:val="2E2F30"/>
                <w:sz w:val="20"/>
                <w:szCs w:val="20"/>
                <w:shd w:val="clear" w:color="auto" w:fill="FFFFFF"/>
              </w:rPr>
              <w:t>"What does it mean to question authority? Can questioning authority lead to positive change? Why or why not?"</w:t>
            </w:r>
            <w:r w:rsidRPr="00953705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 Share responses briefly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0CBAEE5B" w:rsidR="00865CE8" w:rsidRPr="006D32FE" w:rsidRDefault="00953705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53705">
              <w:rPr>
                <w:rFonts w:ascii="Cambria" w:hAnsi="Cambria"/>
                <w:sz w:val="20"/>
                <w:szCs w:val="20"/>
              </w:rPr>
              <w:t>Students analyze a quote from Rousseau’s </w:t>
            </w:r>
            <w:r w:rsidRPr="00953705">
              <w:rPr>
                <w:rFonts w:ascii="Cambria" w:hAnsi="Cambria"/>
                <w:i/>
                <w:iCs/>
                <w:sz w:val="20"/>
                <w:szCs w:val="20"/>
              </w:rPr>
              <w:t>The Social Contract</w:t>
            </w:r>
            <w:r w:rsidRPr="00953705">
              <w:rPr>
                <w:rFonts w:ascii="Cambria" w:hAnsi="Cambria"/>
                <w:sz w:val="20"/>
                <w:szCs w:val="20"/>
              </w:rPr>
              <w:t>: </w:t>
            </w:r>
            <w:r w:rsidRPr="00953705">
              <w:rPr>
                <w:rFonts w:ascii="Cambria" w:hAnsi="Cambria"/>
                <w:i/>
                <w:iCs/>
                <w:sz w:val="20"/>
                <w:szCs w:val="20"/>
              </w:rPr>
              <w:t>"Man is born free, and everywhere he is in chains."</w:t>
            </w:r>
            <w:r w:rsidRPr="00953705">
              <w:rPr>
                <w:rFonts w:ascii="Cambria" w:hAnsi="Cambria"/>
                <w:sz w:val="20"/>
                <w:szCs w:val="20"/>
              </w:rPr>
              <w:t> Ask: </w:t>
            </w:r>
            <w:r w:rsidRPr="00953705">
              <w:rPr>
                <w:rFonts w:ascii="Cambria" w:hAnsi="Cambria"/>
                <w:i/>
                <w:iCs/>
                <w:sz w:val="20"/>
                <w:szCs w:val="20"/>
              </w:rPr>
              <w:t>What do you think Rousseau meant by this?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2A806BEC" w:rsidR="00865CE8" w:rsidRPr="005D514D" w:rsidRDefault="00E67E77" w:rsidP="00AA5D83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7E77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Students respond to the following: </w:t>
            </w:r>
            <w:r w:rsidRPr="00E67E77">
              <w:rPr>
                <w:rFonts w:ascii="Times New Roman" w:hAnsi="Times New Roman" w:cs="Times New Roman"/>
                <w:i/>
                <w:iCs/>
                <w:color w:val="2E2F30"/>
                <w:sz w:val="20"/>
                <w:szCs w:val="20"/>
                <w:shd w:val="clear" w:color="auto" w:fill="FFFFFF"/>
              </w:rPr>
              <w:t>What do you think motivates people to rebel against their government?</w:t>
            </w:r>
            <w:r w:rsidRPr="00E67E77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 Share a few response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275C8" w14:textId="77777777" w:rsidR="006B4825" w:rsidRPr="006B4825" w:rsidRDefault="006B4825" w:rsidP="006B482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B4825">
              <w:rPr>
                <w:rFonts w:ascii="Cambria" w:hAnsi="Cambria"/>
                <w:sz w:val="20"/>
                <w:szCs w:val="20"/>
              </w:rPr>
              <w:t>Students respond to the following: </w:t>
            </w:r>
            <w:r w:rsidRPr="006B4825">
              <w:rPr>
                <w:rFonts w:ascii="Cambria" w:hAnsi="Cambria"/>
                <w:i/>
                <w:iCs/>
                <w:sz w:val="20"/>
                <w:szCs w:val="20"/>
              </w:rPr>
              <w:t>What does it mean to have pride in your country? Can nationalism be both positive and negative?</w:t>
            </w:r>
          </w:p>
          <w:p w14:paraId="5AE8A5D0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B0E90F5" w:rsidR="00865CE8" w:rsidRPr="006D32FE" w:rsidRDefault="00FC7F7E" w:rsidP="006B482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a gamified review </w:t>
            </w: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3BEF4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1D51872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5BBBE951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2F2C10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0D9F9B9D" w14:textId="77777777" w:rsidR="003E03CF" w:rsidRPr="00B407D0" w:rsidRDefault="003E03CF" w:rsidP="003E03CF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20"/>
                <w:szCs w:val="20"/>
              </w:rPr>
            </w:pPr>
          </w:p>
          <w:p w14:paraId="739E54AE" w14:textId="61A44889" w:rsidR="00C80C96" w:rsidRPr="00B407D0" w:rsidRDefault="00C80C96" w:rsidP="003E03CF">
            <w:pPr>
              <w:pStyle w:val="ListParagraph"/>
              <w:widowControl w:val="0"/>
              <w:spacing w:line="240" w:lineRule="auto"/>
              <w:ind w:left="144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6D4D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0F515524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3E3C0FA8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131881C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239970" w14:textId="31B7E96A" w:rsidR="00A410A7" w:rsidRPr="00B407D0" w:rsidRDefault="00A410A7" w:rsidP="00C80C96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62A14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6CB91508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1368D6F5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380B4301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C22BD7" w14:textId="475167CF" w:rsidR="00A410A7" w:rsidRPr="00B407D0" w:rsidRDefault="00A410A7" w:rsidP="00C80C96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6C840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29AD0828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E1EB641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B42BFA5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60189BE3" w14:textId="7FA3F274" w:rsidR="00A410A7" w:rsidRPr="00B407D0" w:rsidRDefault="00A410A7" w:rsidP="00C80C96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AB4F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312E8FC0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24D8EFE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47382BC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2B2149EE" w14:textId="5150B41B" w:rsidR="00A410A7" w:rsidRPr="00B407D0" w:rsidRDefault="00A410A7" w:rsidP="00C80C96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FE46C" w14:textId="77777777" w:rsidR="00953705" w:rsidRPr="00953705" w:rsidRDefault="00953705" w:rsidP="00953705">
            <w:pPr>
              <w:pStyle w:val="paragraph"/>
              <w:textAlignment w:val="baseline"/>
              <w:rPr>
                <w:sz w:val="20"/>
                <w:szCs w:val="20"/>
              </w:rPr>
            </w:pPr>
            <w:r w:rsidRPr="00953705">
              <w:rPr>
                <w:sz w:val="20"/>
                <w:szCs w:val="20"/>
              </w:rPr>
              <w:t>Lecture on the main ideas of the Enlightenment:</w:t>
            </w:r>
          </w:p>
          <w:p w14:paraId="62EACFF6" w14:textId="77777777" w:rsidR="00953705" w:rsidRPr="00953705" w:rsidRDefault="00953705" w:rsidP="0095370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953705">
              <w:rPr>
                <w:sz w:val="20"/>
                <w:szCs w:val="20"/>
              </w:rPr>
              <w:t>Rationalism and reason as the foundation of knowledge.</w:t>
            </w:r>
          </w:p>
          <w:p w14:paraId="6538EA34" w14:textId="77777777" w:rsidR="00953705" w:rsidRPr="00953705" w:rsidRDefault="00953705" w:rsidP="0095370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953705">
              <w:rPr>
                <w:sz w:val="20"/>
                <w:szCs w:val="20"/>
              </w:rPr>
              <w:t>Key thinkers: John Locke (natural rights), Montesquieu (separation of powers), Rousseau (social contract), and Mary Wollstonecraft (women’s rights).</w:t>
            </w:r>
          </w:p>
          <w:p w14:paraId="537DC4ED" w14:textId="77777777" w:rsidR="00953705" w:rsidRPr="00953705" w:rsidRDefault="00953705" w:rsidP="0095370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953705">
              <w:rPr>
                <w:sz w:val="20"/>
                <w:szCs w:val="20"/>
              </w:rPr>
              <w:t>The role of Enlightenment ideas in challenging divine right and absolutism.</w:t>
            </w:r>
            <w:r w:rsidRPr="00953705">
              <w:rPr>
                <w:sz w:val="20"/>
                <w:szCs w:val="20"/>
              </w:rPr>
              <w:br/>
            </w:r>
            <w:r w:rsidRPr="00953705">
              <w:rPr>
                <w:sz w:val="20"/>
                <w:szCs w:val="20"/>
              </w:rPr>
              <w:lastRenderedPageBreak/>
              <w:t>Use visuals (e.g., slides from Unit 5 - The Enlightenment.pdf) and examples like Locke’s influence on the U.S. Declaration of Independence.</w:t>
            </w:r>
          </w:p>
          <w:p w14:paraId="5A6F2E9F" w14:textId="63E0A3FC" w:rsidR="00AF51D6" w:rsidRPr="006D32FE" w:rsidRDefault="00AF51D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7BB5" w14:textId="77777777" w:rsidR="00E67E77" w:rsidRPr="00E67E77" w:rsidRDefault="00E67E77" w:rsidP="00E67E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E77">
              <w:rPr>
                <w:rStyle w:val="answerparsertextcontainerziiv"/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lastRenderedPageBreak/>
              <w:t>Lecture on the societal impacts of the Enlightenment:</w:t>
            </w:r>
          </w:p>
          <w:p w14:paraId="4A0C97F5" w14:textId="77777777" w:rsidR="00E67E77" w:rsidRPr="00E67E77" w:rsidRDefault="00E67E77" w:rsidP="00E67E77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E67E77">
              <w:rPr>
                <w:color w:val="2E2F30"/>
                <w:sz w:val="20"/>
                <w:szCs w:val="20"/>
              </w:rPr>
              <w:t>Expansion of rights (e.g., abolition of slavery, women’s suffrage).</w:t>
            </w:r>
          </w:p>
          <w:p w14:paraId="602E7D99" w14:textId="77777777" w:rsidR="00E67E77" w:rsidRPr="00E67E77" w:rsidRDefault="00E67E77" w:rsidP="00E67E77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E67E77">
              <w:rPr>
                <w:color w:val="2E2F30"/>
                <w:sz w:val="20"/>
                <w:szCs w:val="20"/>
              </w:rPr>
              <w:t>Influence on reform movements (e.g., Seneca Falls Conference, abolition of serfdom in Russia).</w:t>
            </w:r>
          </w:p>
          <w:p w14:paraId="7295507D" w14:textId="77777777" w:rsidR="00E67E77" w:rsidRPr="00E67E77" w:rsidRDefault="00E67E77" w:rsidP="00E67E77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E67E77">
              <w:rPr>
                <w:color w:val="2E2F30"/>
                <w:sz w:val="20"/>
                <w:szCs w:val="20"/>
              </w:rPr>
              <w:t xml:space="preserve">Connection to revolutionary documents (e.g., Declaration of Independence, Declaration </w:t>
            </w:r>
            <w:r w:rsidRPr="00E67E77">
              <w:rPr>
                <w:color w:val="2E2F30"/>
                <w:sz w:val="20"/>
                <w:szCs w:val="20"/>
              </w:rPr>
              <w:lastRenderedPageBreak/>
              <w:t>of the Rights of Man).</w:t>
            </w:r>
            <w:r w:rsidRPr="00E67E77">
              <w:rPr>
                <w:color w:val="2E2F30"/>
                <w:sz w:val="20"/>
                <w:szCs w:val="20"/>
              </w:rPr>
              <w:br/>
              <w:t>Use examples from </w:t>
            </w:r>
            <w:r w:rsidRPr="00E67E77">
              <w:rPr>
                <w:rStyle w:val="HTMLCode"/>
                <w:rFonts w:ascii="Times New Roman" w:hAnsi="Times New Roman" w:cs="Times New Roman"/>
                <w:color w:val="2E2F30"/>
              </w:rPr>
              <w:t>Unit 5 - The Enlightenment.pdf</w:t>
            </w:r>
            <w:r w:rsidRPr="00E67E77">
              <w:rPr>
                <w:color w:val="2E2F30"/>
                <w:sz w:val="20"/>
                <w:szCs w:val="20"/>
              </w:rPr>
              <w:t> and </w:t>
            </w:r>
            <w:r w:rsidRPr="00E67E77">
              <w:rPr>
                <w:rStyle w:val="HTMLCode"/>
                <w:rFonts w:ascii="Times New Roman" w:hAnsi="Times New Roman" w:cs="Times New Roman"/>
                <w:color w:val="2E2F30"/>
              </w:rPr>
              <w:t>Unit 5 _Enlightenment Handout.pdf</w:t>
            </w:r>
            <w:r w:rsidRPr="00E67E77">
              <w:rPr>
                <w:color w:val="2E2F30"/>
                <w:sz w:val="20"/>
                <w:szCs w:val="20"/>
              </w:rPr>
              <w:t>.</w:t>
            </w:r>
          </w:p>
          <w:p w14:paraId="191CD8AD" w14:textId="77777777" w:rsidR="009B612B" w:rsidRPr="00E67E77" w:rsidRDefault="009B612B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  <w:p w14:paraId="765C823E" w14:textId="3DCF8DB8" w:rsidR="009B612B" w:rsidRPr="00E67E77" w:rsidRDefault="009B612B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D61B7" w14:textId="6540D7D0" w:rsidR="00E67E77" w:rsidRPr="00E67E77" w:rsidRDefault="00E67E77" w:rsidP="00E67E77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E67E77">
              <w:rPr>
                <w:rFonts w:cs="Segoe UI"/>
                <w:sz w:val="20"/>
                <w:szCs w:val="20"/>
              </w:rPr>
              <w:lastRenderedPageBreak/>
              <w:t>lecture</w:t>
            </w:r>
            <w:r w:rsidRPr="00E67E77">
              <w:rPr>
                <w:rFonts w:cs="Segoe UI"/>
                <w:sz w:val="20"/>
                <w:szCs w:val="20"/>
              </w:rPr>
              <w:t xml:space="preserve"> on the connection between Enlightenment ideas and revolutions:</w:t>
            </w:r>
          </w:p>
          <w:p w14:paraId="742A7455" w14:textId="77777777" w:rsidR="00E67E77" w:rsidRPr="00E67E77" w:rsidRDefault="00E67E77" w:rsidP="00E67E77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E67E77">
              <w:rPr>
                <w:rFonts w:cs="Segoe UI"/>
                <w:sz w:val="20"/>
                <w:szCs w:val="20"/>
              </w:rPr>
              <w:t>The American Revolution: Locke’s influence on the Declaration of Independence.</w:t>
            </w:r>
          </w:p>
          <w:p w14:paraId="1BBDCC54" w14:textId="77777777" w:rsidR="00E67E77" w:rsidRPr="00E67E77" w:rsidRDefault="00E67E77" w:rsidP="00E67E77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E67E77">
              <w:rPr>
                <w:rFonts w:cs="Segoe UI"/>
                <w:sz w:val="20"/>
                <w:szCs w:val="20"/>
              </w:rPr>
              <w:t>The French Revolution: Rousseau’s </w:t>
            </w:r>
            <w:r w:rsidRPr="00E67E77">
              <w:rPr>
                <w:rFonts w:cs="Segoe UI"/>
                <w:i/>
                <w:iCs/>
                <w:sz w:val="20"/>
                <w:szCs w:val="20"/>
              </w:rPr>
              <w:t>general will</w:t>
            </w:r>
            <w:r w:rsidRPr="00E67E77">
              <w:rPr>
                <w:rFonts w:cs="Segoe UI"/>
                <w:sz w:val="20"/>
                <w:szCs w:val="20"/>
              </w:rPr>
              <w:t> and the Declaration of the Rights of Man.</w:t>
            </w:r>
          </w:p>
          <w:p w14:paraId="5B547846" w14:textId="77777777" w:rsidR="00E67E77" w:rsidRPr="00E67E77" w:rsidRDefault="00E67E77" w:rsidP="00E67E77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E67E77">
              <w:rPr>
                <w:rFonts w:cs="Segoe UI"/>
                <w:sz w:val="20"/>
                <w:szCs w:val="20"/>
              </w:rPr>
              <w:t>The Haitian Revolution: Enlightenment ideals applied to enslaved populations.</w:t>
            </w:r>
          </w:p>
          <w:p w14:paraId="5296F364" w14:textId="77777777" w:rsidR="00E67E77" w:rsidRPr="00E67E77" w:rsidRDefault="00E67E77" w:rsidP="00E67E77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E67E77">
              <w:rPr>
                <w:rFonts w:cs="Segoe UI"/>
                <w:sz w:val="20"/>
                <w:szCs w:val="20"/>
              </w:rPr>
              <w:t xml:space="preserve">Nationalism as a unifying and revolutionary force </w:t>
            </w:r>
            <w:r w:rsidRPr="00E67E77">
              <w:rPr>
                <w:rFonts w:cs="Segoe UI"/>
                <w:sz w:val="20"/>
                <w:szCs w:val="20"/>
              </w:rPr>
              <w:lastRenderedPageBreak/>
              <w:t xml:space="preserve">(e.g., </w:t>
            </w:r>
            <w:proofErr w:type="gramStart"/>
            <w:r w:rsidRPr="00E67E77">
              <w:rPr>
                <w:rFonts w:cs="Segoe UI"/>
                <w:sz w:val="20"/>
                <w:szCs w:val="20"/>
              </w:rPr>
              <w:t>German</w:t>
            </w:r>
            <w:proofErr w:type="gramEnd"/>
            <w:r w:rsidRPr="00E67E77">
              <w:rPr>
                <w:rFonts w:cs="Segoe UI"/>
                <w:sz w:val="20"/>
                <w:szCs w:val="20"/>
              </w:rPr>
              <w:t xml:space="preserve"> and Italian unifications).</w:t>
            </w:r>
            <w:r w:rsidRPr="00E67E77">
              <w:rPr>
                <w:rFonts w:cs="Segoe UI"/>
                <w:sz w:val="20"/>
                <w:szCs w:val="20"/>
              </w:rPr>
              <w:br/>
              <w:t>Use Unit 5_ Atlantic Revolutions Graphic Organizer.pdf to highlight key events and outcomes.</w:t>
            </w:r>
          </w:p>
          <w:p w14:paraId="55FD87B9" w14:textId="37DA067A" w:rsidR="00A410A7" w:rsidRPr="00E67E77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E2F12" w14:textId="77777777" w:rsidR="006B4825" w:rsidRPr="006B4825" w:rsidRDefault="006B4825" w:rsidP="006B4825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6B4825">
              <w:rPr>
                <w:rFonts w:cs="Segoe UI"/>
                <w:sz w:val="20"/>
                <w:szCs w:val="20"/>
              </w:rPr>
              <w:lastRenderedPageBreak/>
              <w:t>Lecture on nationalism:</w:t>
            </w:r>
          </w:p>
          <w:p w14:paraId="53009A35" w14:textId="77777777" w:rsidR="006B4825" w:rsidRPr="006B4825" w:rsidRDefault="006B4825" w:rsidP="006B4825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6B4825">
              <w:rPr>
                <w:rFonts w:cs="Segoe UI"/>
                <w:sz w:val="20"/>
                <w:szCs w:val="20"/>
              </w:rPr>
              <w:t>Definition and key features (e.g., shared language, culture, history).</w:t>
            </w:r>
          </w:p>
          <w:p w14:paraId="5928C6D5" w14:textId="77777777" w:rsidR="006B4825" w:rsidRPr="006B4825" w:rsidRDefault="006B4825" w:rsidP="006B4825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6B4825">
              <w:rPr>
                <w:rFonts w:cs="Segoe UI"/>
                <w:sz w:val="20"/>
                <w:szCs w:val="20"/>
              </w:rPr>
              <w:t>Examples of unification: German and Italian unifications.</w:t>
            </w:r>
          </w:p>
          <w:p w14:paraId="0C60C295" w14:textId="77777777" w:rsidR="006B4825" w:rsidRPr="006B4825" w:rsidRDefault="006B4825" w:rsidP="006B4825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6B4825">
              <w:rPr>
                <w:rFonts w:cs="Segoe UI"/>
                <w:sz w:val="20"/>
                <w:szCs w:val="20"/>
              </w:rPr>
              <w:t>Examples of division: Balkan nationalism and the decline of the Ottoman Empire.</w:t>
            </w:r>
            <w:r w:rsidRPr="006B4825">
              <w:rPr>
                <w:rFonts w:cs="Segoe UI"/>
                <w:sz w:val="20"/>
                <w:szCs w:val="20"/>
              </w:rPr>
              <w:br/>
              <w:t>Use visuals and examples from WorldHistory_Unit5.pdf.</w:t>
            </w:r>
          </w:p>
          <w:p w14:paraId="7A4CA024" w14:textId="5EC049ED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19236235" w:rsidR="00A410A7" w:rsidRPr="006D32FE" w:rsidRDefault="006B4825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n/a due to quiz 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0AD74EC7" w:rsidR="006144BE" w:rsidRPr="00953705" w:rsidRDefault="00953705" w:rsidP="006D32FE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53705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Class discussion: Compare the ideas of Locke and Hobbes. Use excerpts from primary sources (e.g., Locke’s natural rights vs. Hobbes’ support for absolutism). Ask: </w:t>
            </w:r>
            <w:r w:rsidRPr="00953705">
              <w:rPr>
                <w:rStyle w:val="Emphasis"/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How do their views on government differ? Why might Locke’s ideas have been more appealing during the 18th century?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79F1354F" w:rsidR="006D32FE" w:rsidRPr="006D32FE" w:rsidRDefault="00E67E77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E67E77">
              <w:rPr>
                <w:rFonts w:cs="Segoe UI"/>
                <w:sz w:val="20"/>
                <w:szCs w:val="20"/>
              </w:rPr>
              <w:t>Analyze the painting </w:t>
            </w:r>
            <w:r w:rsidRPr="00E67E77">
              <w:rPr>
                <w:rFonts w:cs="Segoe UI"/>
                <w:i/>
                <w:iCs/>
                <w:sz w:val="20"/>
                <w:szCs w:val="20"/>
              </w:rPr>
              <w:t>The Slave Ship</w:t>
            </w:r>
            <w:r w:rsidRPr="00E67E77">
              <w:rPr>
                <w:rFonts w:cs="Segoe UI"/>
                <w:sz w:val="20"/>
                <w:szCs w:val="20"/>
              </w:rPr>
              <w:t> by J.M.W. Turner (from Unit 5 - The Enlightenment.pdf). Discuss: </w:t>
            </w:r>
            <w:r w:rsidRPr="00E67E77">
              <w:rPr>
                <w:rFonts w:cs="Segoe UI"/>
                <w:i/>
                <w:iCs/>
                <w:sz w:val="20"/>
                <w:szCs w:val="20"/>
              </w:rPr>
              <w:t>How does this painting reflect Enlightenment ideas about human rights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36815772" w:rsidR="006D32FE" w:rsidRPr="00E67E77" w:rsidRDefault="00E67E77" w:rsidP="006D32F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7E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ss discussion: Compare the goals of the American, French, and Haitian Revolutions. Ask: How were these revolutions similar? How were they different?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2B3B6C3" w:rsidR="009B612B" w:rsidRPr="006B4825" w:rsidRDefault="006B4825" w:rsidP="006D3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4825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Analyze excerpts from nationalist writings (e.g., Bolívar’s </w:t>
            </w:r>
            <w:r w:rsidRPr="006B4825">
              <w:rPr>
                <w:rFonts w:ascii="Times New Roman" w:hAnsi="Times New Roman" w:cs="Times New Roman"/>
                <w:i/>
                <w:iCs/>
                <w:color w:val="2E2F30"/>
                <w:sz w:val="20"/>
                <w:szCs w:val="20"/>
                <w:shd w:val="clear" w:color="auto" w:fill="FFFFFF"/>
              </w:rPr>
              <w:t>Letter from Jamaica</w:t>
            </w:r>
            <w:r w:rsidRPr="006B4825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). Discuss: </w:t>
            </w:r>
            <w:r w:rsidRPr="006B4825">
              <w:rPr>
                <w:rFonts w:ascii="Times New Roman" w:hAnsi="Times New Roman" w:cs="Times New Roman"/>
                <w:i/>
                <w:iCs/>
                <w:color w:val="2E2F30"/>
                <w:sz w:val="20"/>
                <w:szCs w:val="20"/>
                <w:shd w:val="clear" w:color="auto" w:fill="FFFFFF"/>
              </w:rPr>
              <w:t>How did nationalism inspire both unity and rebellion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1F328128" w:rsidR="006D32FE" w:rsidRPr="006D32FE" w:rsidRDefault="006B4825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Quiz </w:t>
            </w: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4883EC5F" w:rsidR="006D32FE" w:rsidRPr="00953705" w:rsidRDefault="00953705" w:rsidP="006D32FE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53705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Students work in pairs to summarize the main ideas of the Enlightenment using a graphic organizer. They should include key thinkers, their ideas, and how these ideas challenged traditional authorit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6B0B04B5" w:rsidR="006D32FE" w:rsidRPr="006D32FE" w:rsidRDefault="00E67E77" w:rsidP="008B1576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E67E77">
              <w:rPr>
                <w:rFonts w:cs="Segoe UI"/>
                <w:sz w:val="20"/>
                <w:szCs w:val="20"/>
              </w:rPr>
              <w:t>Students work individually to write a short response to the question: </w:t>
            </w:r>
            <w:r w:rsidRPr="00E67E77">
              <w:rPr>
                <w:rFonts w:cs="Segoe UI"/>
                <w:i/>
                <w:iCs/>
                <w:sz w:val="20"/>
                <w:szCs w:val="20"/>
              </w:rPr>
              <w:t>How did Enlightenment ideas influence attitudes toward slavery, women’s rights, or serfdom?</w:t>
            </w:r>
            <w:r w:rsidRPr="00E67E77">
              <w:rPr>
                <w:rFonts w:cs="Segoe UI"/>
                <w:sz w:val="20"/>
                <w:szCs w:val="20"/>
              </w:rPr>
              <w:t> Use evidence from the lecture and primary sourc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15D5E6E3" w:rsidR="006D32FE" w:rsidRPr="006D32FE" w:rsidRDefault="006B4825" w:rsidP="006D32FE">
            <w:pPr>
              <w:rPr>
                <w:rFonts w:ascii="Cambria" w:hAnsi="Cambria"/>
                <w:sz w:val="20"/>
                <w:szCs w:val="20"/>
              </w:rPr>
            </w:pPr>
            <w:r w:rsidRPr="006B4825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Students complete a section of the graphic organizer from Unit 5_ Atlantic Revolutions Graphic Organizer.pdf, focusing on one revolution (e.g., causes, goals, outcomes)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6AAFF0C1" w:rsidR="006D32FE" w:rsidRPr="006D32FE" w:rsidRDefault="006B4825" w:rsidP="009B612B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6B4825">
              <w:rPr>
                <w:rFonts w:ascii="Cambria" w:hAnsi="Cambria"/>
                <w:sz w:val="20"/>
                <w:szCs w:val="20"/>
              </w:rPr>
              <w:t>Students work in small groups to create a cause-and-effect chart showing how nationalism led to either unification (e.g., Germany) or division (e.g., Balkans). Groups present their charts briefl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D1DB" w14:textId="6B6BFB66" w:rsidR="004321F8" w:rsidRDefault="006B4825" w:rsidP="004321F8">
            <w:pPr>
              <w:pStyle w:val="paragraph"/>
              <w:spacing w:before="0" w:beforeAutospacing="0" w:after="0" w:afterAutospacing="0" w:line="259" w:lineRule="auto"/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Quiz </w:t>
            </w:r>
          </w:p>
          <w:p w14:paraId="75D10DEF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707E715A" w:rsidR="00AF51D6" w:rsidRPr="00AF51D6" w:rsidRDefault="008B1576" w:rsidP="00AF51D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E09B3C2" w14:textId="77777777" w:rsidR="00925459" w:rsidRDefault="0092545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2C7C9381" w:rsidR="00953705" w:rsidRPr="006D32FE" w:rsidRDefault="009537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5370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What is one Enlightenment idea that you think had the biggest impact on society? Why?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89118" w14:textId="1D2AAD61" w:rsidR="009B612B" w:rsidRPr="00E67E77" w:rsidRDefault="00E67E77" w:rsidP="003E03CF">
            <w:pPr>
              <w:pStyle w:val="paragraph"/>
              <w:spacing w:before="0" w:beforeAutospacing="0" w:after="0" w:afterAutospacing="0"/>
              <w:rPr>
                <w:rStyle w:val="eop"/>
                <w:b/>
                <w:bCs/>
                <w:sz w:val="20"/>
                <w:szCs w:val="20"/>
              </w:rPr>
            </w:pPr>
            <w:r w:rsidRPr="00E67E77">
              <w:rPr>
                <w:b/>
                <w:bCs/>
                <w:color w:val="2E2F30"/>
                <w:sz w:val="21"/>
                <w:szCs w:val="21"/>
                <w:shd w:val="clear" w:color="auto" w:fill="FFFFFF"/>
              </w:rPr>
              <w:t>Discuss: </w:t>
            </w:r>
            <w:r w:rsidRPr="00E67E77">
              <w:rPr>
                <w:rStyle w:val="Emphasis"/>
                <w:b/>
                <w:bCs/>
                <w:color w:val="2E2F30"/>
                <w:sz w:val="21"/>
                <w:szCs w:val="21"/>
                <w:shd w:val="clear" w:color="auto" w:fill="FFFFFF"/>
              </w:rPr>
              <w:t>Which Enlightenment idea do you think had the most lasting impact on society?</w:t>
            </w:r>
          </w:p>
          <w:p w14:paraId="77CFA3CC" w14:textId="77777777" w:rsidR="00925459" w:rsidRPr="006D32FE" w:rsidRDefault="00925459" w:rsidP="008B1576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3BB6CA23" w:rsidR="00925459" w:rsidRPr="006B4825" w:rsidRDefault="006B4825" w:rsidP="006D32F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B482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it ticket: Which revolution do you think was most influenced by Enlightenment ideas? Why?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5DA4584F" w:rsidR="00925459" w:rsidRPr="006D32FE" w:rsidRDefault="006B4825" w:rsidP="006D32FE">
            <w:pPr>
              <w:rPr>
                <w:rFonts w:ascii="Cambria" w:hAnsi="Cambria"/>
                <w:sz w:val="20"/>
                <w:szCs w:val="20"/>
              </w:rPr>
            </w:pPr>
            <w:r w:rsidRPr="006B4825">
              <w:rPr>
                <w:rFonts w:ascii="Cambria" w:hAnsi="Cambria"/>
                <w:sz w:val="20"/>
                <w:szCs w:val="20"/>
              </w:rPr>
              <w:t>Reflect: </w:t>
            </w:r>
            <w:r w:rsidRPr="006B4825">
              <w:rPr>
                <w:rFonts w:ascii="Cambria" w:hAnsi="Cambria"/>
                <w:i/>
                <w:iCs/>
                <w:sz w:val="20"/>
                <w:szCs w:val="20"/>
              </w:rPr>
              <w:t>How did nationalism shape the world during this period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1FE02806" w:rsidR="00925459" w:rsidRPr="006D32FE" w:rsidRDefault="006B4825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B4825">
              <w:rPr>
                <w:rFonts w:ascii="Cambria" w:hAnsi="Cambria"/>
                <w:sz w:val="20"/>
                <w:szCs w:val="20"/>
              </w:rPr>
              <w:t>Students share one thing they learned during the unit that they found most interesting or surprising.</w:t>
            </w: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2E64B6" w:rsidRDefault="004321F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4321F8" w:rsidRDefault="004321F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4321F8" w:rsidRDefault="004321F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4321F8" w:rsidRPr="006D32FE" w:rsidRDefault="004321F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2E64B6" w:rsidRPr="006D32FE" w:rsidRDefault="004321F8" w:rsidP="004321F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2E64B6" w:rsidRPr="006D32FE" w:rsidRDefault="004321F8" w:rsidP="004321F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2E64B6" w:rsidRPr="006D32FE" w:rsidRDefault="004321F8" w:rsidP="004321F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6E77F29D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A35A17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6E7F7F6" w14:textId="77777777" w:rsidR="002E64B6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50101C6" w:rsidR="004321F8" w:rsidRPr="006D32FE" w:rsidRDefault="004321F8" w:rsidP="004321F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agnostic Pretest</w:t>
            </w: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A767B57" w:rsidR="002E64B6" w:rsidRPr="006D32FE" w:rsidRDefault="004321F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r w:rsidR="00B407D0"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3A02052" w:rsidR="002E64B6" w:rsidRPr="006D32FE" w:rsidRDefault="004321F8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r w:rsidR="00B407D0"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61E0844" w:rsidR="002E64B6" w:rsidRPr="006D32FE" w:rsidRDefault="004321F8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r w:rsidR="00B407D0"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20691048" w:rsidR="002E64B6" w:rsidRPr="006D32FE" w:rsidRDefault="004321F8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r w:rsidR="00B407D0"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4CB1ABC" w:rsidR="002E64B6" w:rsidRPr="006D32FE" w:rsidRDefault="004321F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r w:rsidR="00B407D0"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031E8" w:rsidRDefault="004321F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4321F8" w:rsidRDefault="004321F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4321F8" w:rsidRPr="006D32FE" w:rsidRDefault="004321F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031E8" w:rsidRPr="006D32FE" w:rsidRDefault="004321F8" w:rsidP="004321F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031E8" w:rsidRPr="006D32FE" w:rsidRDefault="004321F8" w:rsidP="004321F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031E8" w:rsidRPr="006D32FE" w:rsidRDefault="004321F8" w:rsidP="004321F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031E8" w:rsidRPr="006D32FE" w:rsidRDefault="004321F8" w:rsidP="004321F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FF73D" w14:textId="77777777" w:rsidR="00CB6346" w:rsidRDefault="00CB6346">
      <w:pPr>
        <w:spacing w:line="240" w:lineRule="auto"/>
      </w:pPr>
      <w:r>
        <w:separator/>
      </w:r>
    </w:p>
  </w:endnote>
  <w:endnote w:type="continuationSeparator" w:id="0">
    <w:p w14:paraId="72544F34" w14:textId="77777777" w:rsidR="00CB6346" w:rsidRDefault="00CB63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931C9" w14:textId="77777777" w:rsidR="00CB6346" w:rsidRDefault="00CB6346">
      <w:pPr>
        <w:spacing w:line="240" w:lineRule="auto"/>
      </w:pPr>
      <w:r>
        <w:separator/>
      </w:r>
    </w:p>
  </w:footnote>
  <w:footnote w:type="continuationSeparator" w:id="0">
    <w:p w14:paraId="12A13011" w14:textId="77777777" w:rsidR="00CB6346" w:rsidRDefault="00CB634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75300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70C1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35B"/>
    <w:rsid w:val="002938D0"/>
    <w:rsid w:val="00293DDC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6C5D"/>
    <w:rsid w:val="00341DB6"/>
    <w:rsid w:val="00343612"/>
    <w:rsid w:val="00345EA3"/>
    <w:rsid w:val="00355704"/>
    <w:rsid w:val="003643CE"/>
    <w:rsid w:val="00365F10"/>
    <w:rsid w:val="0036648D"/>
    <w:rsid w:val="00371E81"/>
    <w:rsid w:val="00380598"/>
    <w:rsid w:val="00381963"/>
    <w:rsid w:val="00382425"/>
    <w:rsid w:val="0038282E"/>
    <w:rsid w:val="0039668A"/>
    <w:rsid w:val="003A079B"/>
    <w:rsid w:val="003B513A"/>
    <w:rsid w:val="003B6E85"/>
    <w:rsid w:val="003C230C"/>
    <w:rsid w:val="003C2E29"/>
    <w:rsid w:val="003C4547"/>
    <w:rsid w:val="003D6265"/>
    <w:rsid w:val="003E006A"/>
    <w:rsid w:val="003E01DF"/>
    <w:rsid w:val="003E03CF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96C75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18C5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14D"/>
    <w:rsid w:val="005D5C60"/>
    <w:rsid w:val="005E2409"/>
    <w:rsid w:val="005E26FA"/>
    <w:rsid w:val="005E4268"/>
    <w:rsid w:val="005F5848"/>
    <w:rsid w:val="005F7F4F"/>
    <w:rsid w:val="00603574"/>
    <w:rsid w:val="0060575D"/>
    <w:rsid w:val="006144BE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B4825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5B9C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4C4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6255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370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07D0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B6346"/>
    <w:rsid w:val="00CC22EC"/>
    <w:rsid w:val="00CD3935"/>
    <w:rsid w:val="00CD6B4C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978CE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67E77"/>
    <w:rsid w:val="00E72D37"/>
    <w:rsid w:val="00E72E0E"/>
    <w:rsid w:val="00E74A9C"/>
    <w:rsid w:val="00E778C8"/>
    <w:rsid w:val="00E84D71"/>
    <w:rsid w:val="00E85002"/>
    <w:rsid w:val="00E8610F"/>
    <w:rsid w:val="00E86611"/>
    <w:rsid w:val="00E90913"/>
    <w:rsid w:val="00E944C3"/>
    <w:rsid w:val="00EA00D6"/>
    <w:rsid w:val="00EA6A3F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C7F7E"/>
    <w:rsid w:val="00FD61D5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F51D6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D97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5370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53705"/>
    <w:rPr>
      <w:i/>
      <w:iCs/>
    </w:rPr>
  </w:style>
  <w:style w:type="character" w:customStyle="1" w:styleId="answerparsertextcontainerziiv">
    <w:name w:val="answerparser_textcontainer__z_iiv"/>
    <w:basedOn w:val="DefaultParagraphFont"/>
    <w:rsid w:val="00E67E77"/>
  </w:style>
  <w:style w:type="character" w:styleId="HTMLCode">
    <w:name w:val="HTML Code"/>
    <w:basedOn w:val="DefaultParagraphFont"/>
    <w:uiPriority w:val="99"/>
    <w:semiHidden/>
    <w:unhideWhenUsed/>
    <w:rsid w:val="00E67E77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B48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93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8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8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7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5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4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47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1499</Words>
  <Characters>854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08-02T19:14:00Z</cp:lastPrinted>
  <dcterms:created xsi:type="dcterms:W3CDTF">2025-01-06T04:30:00Z</dcterms:created>
  <dcterms:modified xsi:type="dcterms:W3CDTF">2025-01-06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